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0845F6EA" w14:textId="77777777" w:rsidR="00A03D5C" w:rsidRPr="00FF3E01" w:rsidRDefault="00A03D5C" w:rsidP="00A03D5C">
      <w:pPr>
        <w:ind w:right="-275"/>
        <w:jc w:val="center"/>
        <w:rPr>
          <w:lang w:val="bg-BG"/>
        </w:rPr>
      </w:pPr>
      <w:r w:rsidRPr="00FF3E01">
        <w:t xml:space="preserve">Tasks for exercise in class and for homework to the course </w:t>
      </w:r>
      <w:hyperlink r:id="rId7" w:history="1">
        <w:r w:rsidRPr="00053CCC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A03D5C">
          <w:rPr>
            <w:rStyle w:val="Hyperlink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Heading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A03D5C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proofErr w:type="gramStart"/>
      <w:r w:rsidRPr="00053CCC">
        <w:rPr>
          <w:b/>
          <w:bCs/>
        </w:rPr>
        <w:t>number</w:t>
      </w:r>
      <w:proofErr w:type="gramEnd"/>
    </w:p>
    <w:p w14:paraId="4623AA87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Heading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4F4C9271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Heading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6C3316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850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3792FAC" w14:textId="77777777" w:rsidR="00747043" w:rsidRPr="00747043" w:rsidRDefault="00747043" w:rsidP="00747043"/>
    <w:p w14:paraId="1147373A" w14:textId="20018A93" w:rsidR="00A03D5C" w:rsidRDefault="00BA137B" w:rsidP="00A03D5C">
      <w:pPr>
        <w:pStyle w:val="Heading2"/>
        <w:numPr>
          <w:ilvl w:val="0"/>
          <w:numId w:val="2"/>
        </w:numPr>
        <w:rPr>
          <w:lang w:val="bg-BG"/>
        </w:rPr>
      </w:pPr>
      <w:r>
        <w:t>Fruit or Vegetable</w:t>
      </w:r>
    </w:p>
    <w:p w14:paraId="3F9F6C34" w14:textId="77777777" w:rsidR="00BA137B" w:rsidRDefault="00BA137B" w:rsidP="00BA137B">
      <w:pPr>
        <w:jc w:val="both"/>
      </w:pPr>
      <w:r>
        <w:t>Write a program that:</w:t>
      </w:r>
    </w:p>
    <w:p w14:paraId="6206CC46" w14:textId="54257EA9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39D77AE9" w14:textId="3CED731F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1A93228D" w14:textId="40D653E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="00C53586"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19A12FE6" w14:textId="2604018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5D8CA7BC" w14:textId="520A0664" w:rsidR="00A03D5C" w:rsidRPr="00BA137B" w:rsidRDefault="00BA137B" w:rsidP="00BA137B">
      <w:pPr>
        <w:pStyle w:val="ListParagraph"/>
        <w:numPr>
          <w:ilvl w:val="1"/>
          <w:numId w:val="18"/>
        </w:numPr>
        <w:jc w:val="both"/>
        <w:rPr>
          <w:rStyle w:val="CodeChar"/>
          <w:rFonts w:asciiTheme="minorHAnsi" w:hAnsiTheme="minorHAnsi"/>
          <w:bCs/>
          <w:noProof w:val="0"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168A770C" w14:textId="77777777" w:rsidR="00BA137B" w:rsidRDefault="00BA137B" w:rsidP="00BA137B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A137B" w:rsidRPr="00CB3FE8" w14:paraId="6D873C1C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905C70D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DB21756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436215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AB1F43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EDB40C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51F53A" w14:textId="77777777" w:rsidR="00BA137B" w:rsidRDefault="00BA137B" w:rsidP="006C3316">
            <w:pPr>
              <w:spacing w:before="0" w:after="0"/>
              <w:jc w:val="center"/>
              <w:rPr>
                <w:b/>
              </w:rPr>
            </w:pPr>
          </w:p>
          <w:p w14:paraId="4F399C78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0347EBC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8EED5A7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A137B" w:rsidRPr="00CB3FE8" w14:paraId="578718EC" w14:textId="77777777" w:rsidTr="006C3316">
        <w:tc>
          <w:tcPr>
            <w:tcW w:w="896" w:type="dxa"/>
            <w:shd w:val="clear" w:color="auto" w:fill="auto"/>
          </w:tcPr>
          <w:p w14:paraId="7819F335" w14:textId="50E2549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6942DF8" w14:textId="3D2189B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4DB4445B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AF38EB" w14:textId="39E5B030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38274B64" w14:textId="2399363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68401C2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14465CA" w14:textId="7431A33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5801C8F4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Heading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Friday</w:t>
      </w:r>
      <w:proofErr w:type="gramEnd"/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aturday</w:t>
      </w:r>
      <w:proofErr w:type="gramEnd"/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unday</w:t>
      </w:r>
      <w:proofErr w:type="gramEnd"/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Heading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</w:t>
      </w:r>
      <w:proofErr w:type="gramStart"/>
      <w:r>
        <w:t>console</w:t>
      </w:r>
      <w:proofErr w:type="gramEnd"/>
      <w:r>
        <w:t xml:space="preserve">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</w:t>
      </w:r>
      <w:proofErr w:type="gramStart"/>
      <w:r w:rsidRPr="00A41EC6">
        <w:rPr>
          <w:lang w:val="en-GB"/>
        </w:rPr>
        <w:t>are:</w:t>
      </w:r>
      <w:proofErr w:type="gramEnd"/>
      <w:r w:rsidRPr="00A41EC6">
        <w:rPr>
          <w:lang w:val="en-GB"/>
        </w:rPr>
        <w:t xml:space="preserve"> </w:t>
      </w:r>
      <w:r w:rsidRPr="00A41EC6">
        <w:rPr>
          <w:rFonts w:ascii="Consolas" w:hAnsi="Consolas"/>
          <w:b/>
          <w:bCs/>
          <w:lang w:val="en-GB"/>
        </w:rPr>
        <w:t>A, a, E, e, I, i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6661299D" w14:textId="38866BDD" w:rsidR="00A24228" w:rsidRDefault="00A24228" w:rsidP="00A41EC6"/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</w:t>
      </w:r>
      <w:proofErr w:type="gramStart"/>
      <w:r>
        <w:t>console</w:t>
      </w:r>
      <w:proofErr w:type="gramEnd"/>
      <w:r>
        <w:t xml:space="preserve">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Heading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 xml:space="preserve">in the </w:t>
      </w:r>
      <w:proofErr w:type="gramStart"/>
      <w:r w:rsidRPr="00872566">
        <w:t>cinema</w:t>
      </w:r>
      <w:proofErr w:type="gramEnd"/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Discount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95580F" w:rsidRPr="005E77E1" w14:paraId="432F8728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 w14:paraId="3FD20157" w14:textId="77777777" w:rsidR="0095580F" w:rsidRPr="005E77E1" w:rsidRDefault="0095580F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</w:tcPr>
          <w:p w14:paraId="768A3D38" w14:textId="77777777" w:rsidR="0095580F" w:rsidRPr="005E77E1" w:rsidRDefault="0095580F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</w:tcPr>
          <w:p w14:paraId="305B8CA6" w14:textId="77777777" w:rsidR="0095580F" w:rsidRPr="005E77E1" w:rsidRDefault="0095580F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5580F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95580F" w:rsidRPr="00C85C97" w:rsidRDefault="0095580F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95580F" w:rsidRPr="002E1BCE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95580F" w:rsidRDefault="0095580F" w:rsidP="00734A3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95580F" w:rsidRPr="005E77E1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5A450" w14:textId="77777777" w:rsidR="00396781" w:rsidRDefault="00396781">
      <w:pPr>
        <w:spacing w:before="0" w:after="0" w:line="240" w:lineRule="auto"/>
      </w:pPr>
      <w:r>
        <w:separator/>
      </w:r>
    </w:p>
  </w:endnote>
  <w:endnote w:type="continuationSeparator" w:id="0">
    <w:p w14:paraId="5A122ACB" w14:textId="77777777" w:rsidR="00396781" w:rsidRDefault="003967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000000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000000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000000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000000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000000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000000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000000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000000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000000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EC254" w14:textId="77777777" w:rsidR="00396781" w:rsidRDefault="00396781">
      <w:pPr>
        <w:spacing w:before="0" w:after="0" w:line="240" w:lineRule="auto"/>
      </w:pPr>
      <w:r>
        <w:separator/>
      </w:r>
    </w:p>
  </w:footnote>
  <w:footnote w:type="continuationSeparator" w:id="0">
    <w:p w14:paraId="6900CB9F" w14:textId="77777777" w:rsidR="00396781" w:rsidRDefault="003967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000000" w:rsidRDefault="000000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2"/>
  </w:num>
  <w:num w:numId="2" w16cid:durableId="277492917">
    <w:abstractNumId w:val="7"/>
  </w:num>
  <w:num w:numId="3" w16cid:durableId="1417902229">
    <w:abstractNumId w:val="9"/>
  </w:num>
  <w:num w:numId="4" w16cid:durableId="851725427">
    <w:abstractNumId w:val="14"/>
  </w:num>
  <w:num w:numId="5" w16cid:durableId="196629323">
    <w:abstractNumId w:val="12"/>
  </w:num>
  <w:num w:numId="6" w16cid:durableId="932905485">
    <w:abstractNumId w:val="17"/>
  </w:num>
  <w:num w:numId="7" w16cid:durableId="1545017489">
    <w:abstractNumId w:val="6"/>
  </w:num>
  <w:num w:numId="8" w16cid:durableId="132022938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0"/>
  </w:num>
  <w:num w:numId="10" w16cid:durableId="1739397319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5"/>
  </w:num>
  <w:num w:numId="12" w16cid:durableId="79174905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5"/>
  </w:num>
  <w:num w:numId="15" w16cid:durableId="223875989">
    <w:abstractNumId w:val="8"/>
  </w:num>
  <w:num w:numId="16" w16cid:durableId="2019382116">
    <w:abstractNumId w:val="16"/>
  </w:num>
  <w:num w:numId="17" w16cid:durableId="1498307022">
    <w:abstractNumId w:val="19"/>
  </w:num>
  <w:num w:numId="18" w16cid:durableId="905913855">
    <w:abstractNumId w:val="11"/>
  </w:num>
  <w:num w:numId="19" w16cid:durableId="1620139552">
    <w:abstractNumId w:val="4"/>
  </w:num>
  <w:num w:numId="20" w16cid:durableId="246305138">
    <w:abstractNumId w:val="1"/>
  </w:num>
  <w:num w:numId="21" w16cid:durableId="82922478">
    <w:abstractNumId w:val="13"/>
  </w:num>
  <w:num w:numId="22" w16cid:durableId="1033841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rwUAcmrc1ywAAAA="/>
  </w:docVars>
  <w:rsids>
    <w:rsidRoot w:val="00926E86"/>
    <w:rsid w:val="00053CCC"/>
    <w:rsid w:val="003046C0"/>
    <w:rsid w:val="00396781"/>
    <w:rsid w:val="004173E5"/>
    <w:rsid w:val="00430F73"/>
    <w:rsid w:val="00536D50"/>
    <w:rsid w:val="005A5900"/>
    <w:rsid w:val="005D3D4F"/>
    <w:rsid w:val="00655C8B"/>
    <w:rsid w:val="00677669"/>
    <w:rsid w:val="00747043"/>
    <w:rsid w:val="007E5C5C"/>
    <w:rsid w:val="00872566"/>
    <w:rsid w:val="00914C61"/>
    <w:rsid w:val="00926E86"/>
    <w:rsid w:val="0095580F"/>
    <w:rsid w:val="009B00A5"/>
    <w:rsid w:val="00A03D5C"/>
    <w:rsid w:val="00A24228"/>
    <w:rsid w:val="00A41EC6"/>
    <w:rsid w:val="00AC5692"/>
    <w:rsid w:val="00AC7761"/>
    <w:rsid w:val="00B9658E"/>
    <w:rsid w:val="00BA137B"/>
    <w:rsid w:val="00BA55FE"/>
    <w:rsid w:val="00BB424D"/>
    <w:rsid w:val="00C53586"/>
    <w:rsid w:val="00D945E3"/>
    <w:rsid w:val="00DC39CD"/>
    <w:rsid w:val="00EB1104"/>
    <w:rsid w:val="00F145A3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98%2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26</cp:revision>
  <dcterms:created xsi:type="dcterms:W3CDTF">2023-09-26T19:58:00Z</dcterms:created>
  <dcterms:modified xsi:type="dcterms:W3CDTF">2023-09-27T18:35:00Z</dcterms:modified>
</cp:coreProperties>
</file>